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229F6" w14:textId="7A6A5DB9" w:rsidR="00506FD0" w:rsidRDefault="00506FD0" w:rsidP="006456B6">
      <w:pPr>
        <w:pStyle w:val="ListParagraph"/>
        <w:numPr>
          <w:ilvl w:val="0"/>
          <w:numId w:val="2"/>
        </w:numPr>
        <w:spacing w:after="0"/>
      </w:pPr>
      <w:r>
        <w:t>Draft script including:</w:t>
      </w:r>
    </w:p>
    <w:p w14:paraId="1476FB34" w14:textId="597DB750" w:rsidR="00506FD0" w:rsidRDefault="00506FD0" w:rsidP="006456B6">
      <w:pPr>
        <w:pStyle w:val="ListParagraph"/>
        <w:numPr>
          <w:ilvl w:val="1"/>
          <w:numId w:val="2"/>
        </w:numPr>
        <w:spacing w:after="0"/>
      </w:pPr>
      <w:r>
        <w:t>the main character and their interactions</w:t>
      </w:r>
    </w:p>
    <w:p w14:paraId="46EE6455" w14:textId="0C8633B6" w:rsidR="006456B6" w:rsidRDefault="006F3595" w:rsidP="006456B6">
      <w:pPr>
        <w:pStyle w:val="MyStyle"/>
        <w:numPr>
          <w:ilvl w:val="2"/>
          <w:numId w:val="2"/>
        </w:numPr>
      </w:pPr>
      <w:r>
        <w:t>The player has interactions with destructible walls/fences &amp; the items that they need to progress.</w:t>
      </w:r>
    </w:p>
    <w:p w14:paraId="0AE650E7" w14:textId="19C16735" w:rsidR="00506FD0" w:rsidRDefault="00506FD0" w:rsidP="006456B6">
      <w:pPr>
        <w:pStyle w:val="ListParagraph"/>
        <w:numPr>
          <w:ilvl w:val="1"/>
          <w:numId w:val="2"/>
        </w:numPr>
        <w:spacing w:after="0"/>
      </w:pPr>
      <w:r>
        <w:t>Background stories</w:t>
      </w:r>
    </w:p>
    <w:p w14:paraId="2BA117AC" w14:textId="77777777" w:rsidR="006456B6" w:rsidRDefault="006456B6" w:rsidP="006456B6">
      <w:pPr>
        <w:pStyle w:val="MyStyle"/>
        <w:numPr>
          <w:ilvl w:val="2"/>
          <w:numId w:val="2"/>
        </w:numPr>
      </w:pPr>
    </w:p>
    <w:p w14:paraId="7A1193FD" w14:textId="12C14C3A" w:rsidR="00506FD0" w:rsidRDefault="00506FD0" w:rsidP="006456B6">
      <w:pPr>
        <w:pStyle w:val="ListParagraph"/>
        <w:numPr>
          <w:ilvl w:val="1"/>
          <w:numId w:val="2"/>
        </w:numPr>
        <w:spacing w:after="0"/>
      </w:pPr>
      <w:r>
        <w:t>Level and mission stories</w:t>
      </w:r>
    </w:p>
    <w:p w14:paraId="1C960A70" w14:textId="77777777" w:rsidR="006456B6" w:rsidRDefault="006456B6" w:rsidP="006456B6">
      <w:pPr>
        <w:pStyle w:val="MyStyle"/>
        <w:numPr>
          <w:ilvl w:val="2"/>
          <w:numId w:val="2"/>
        </w:numPr>
      </w:pPr>
    </w:p>
    <w:p w14:paraId="055A142B" w14:textId="12777852" w:rsidR="00506FD0" w:rsidRDefault="00506FD0" w:rsidP="006456B6">
      <w:pPr>
        <w:pStyle w:val="ListParagraph"/>
        <w:numPr>
          <w:ilvl w:val="0"/>
          <w:numId w:val="2"/>
        </w:numPr>
        <w:spacing w:after="0"/>
      </w:pPr>
      <w:r>
        <w:t>Character and narrative dialogue</w:t>
      </w:r>
    </w:p>
    <w:p w14:paraId="0C4F8B61" w14:textId="44F70C8F" w:rsidR="006456B6" w:rsidRDefault="006F3595" w:rsidP="006456B6">
      <w:pPr>
        <w:pStyle w:val="MyStyle"/>
        <w:numPr>
          <w:ilvl w:val="1"/>
          <w:numId w:val="2"/>
        </w:numPr>
      </w:pPr>
      <w:r>
        <w:t>There is no character dialogue.</w:t>
      </w:r>
    </w:p>
    <w:p w14:paraId="5CF73CF2" w14:textId="03981592" w:rsidR="002F5ACF" w:rsidRDefault="002F5ACF" w:rsidP="006456B6">
      <w:pPr>
        <w:pStyle w:val="MyStyle"/>
        <w:numPr>
          <w:ilvl w:val="1"/>
          <w:numId w:val="2"/>
        </w:numPr>
      </w:pPr>
      <w:r>
        <w:t>Narrative text will only be at the start &amp; end of the game.</w:t>
      </w:r>
    </w:p>
    <w:p w14:paraId="32DF0FD1" w14:textId="2206495D" w:rsidR="00C80A39" w:rsidRDefault="0097662C" w:rsidP="006456B6">
      <w:pPr>
        <w:pStyle w:val="ListParagraph"/>
        <w:numPr>
          <w:ilvl w:val="0"/>
          <w:numId w:val="2"/>
        </w:numPr>
        <w:spacing w:after="0"/>
      </w:pPr>
      <w:r>
        <w:t>Storyboards</w:t>
      </w:r>
      <w:r w:rsidR="00506FD0">
        <w:t xml:space="preserve"> visually presenting events in the story</w:t>
      </w:r>
    </w:p>
    <w:p w14:paraId="66393EE3" w14:textId="77777777" w:rsidR="006456B6" w:rsidRDefault="006456B6" w:rsidP="006456B6">
      <w:pPr>
        <w:pStyle w:val="MyStyle"/>
        <w:numPr>
          <w:ilvl w:val="1"/>
          <w:numId w:val="2"/>
        </w:numPr>
      </w:pPr>
    </w:p>
    <w:sectPr w:rsidR="006456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3A5A64"/>
    <w:multiLevelType w:val="hybridMultilevel"/>
    <w:tmpl w:val="F8BCFD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372873"/>
    <w:multiLevelType w:val="hybridMultilevel"/>
    <w:tmpl w:val="7D0A5ED2"/>
    <w:lvl w:ilvl="0" w:tplc="3076AA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7968103">
    <w:abstractNumId w:val="0"/>
  </w:num>
  <w:num w:numId="2" w16cid:durableId="2759840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szC3NDcwMTCwNDVQ0lEKTi0uzszPAykwqgUAQ4NJBCwAAAA="/>
  </w:docVars>
  <w:rsids>
    <w:rsidRoot w:val="00506FD0"/>
    <w:rsid w:val="002605BE"/>
    <w:rsid w:val="002F5ACF"/>
    <w:rsid w:val="0048257F"/>
    <w:rsid w:val="00506FD0"/>
    <w:rsid w:val="006456B6"/>
    <w:rsid w:val="006F3595"/>
    <w:rsid w:val="008E5DCC"/>
    <w:rsid w:val="0097662C"/>
    <w:rsid w:val="00AA6F8D"/>
    <w:rsid w:val="00B73CCD"/>
    <w:rsid w:val="00C80A39"/>
    <w:rsid w:val="00C92095"/>
    <w:rsid w:val="00D94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F0C03"/>
  <w15:chartTrackingRefBased/>
  <w15:docId w15:val="{3DD0E07A-8EBF-4855-A349-97D79B1AC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D9436D"/>
    <w:pPr>
      <w:spacing w:after="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D9436D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AA6F8D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AA6F8D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AA6F8D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AA6F8D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AA6F8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D9436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D9436D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506F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65</Words>
  <Characters>325</Characters>
  <Application>Microsoft Office Word</Application>
  <DocSecurity>0</DocSecurity>
  <Lines>18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3</cp:revision>
  <dcterms:created xsi:type="dcterms:W3CDTF">2022-04-29T01:19:00Z</dcterms:created>
  <dcterms:modified xsi:type="dcterms:W3CDTF">2023-05-11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5872dd1c39c5ee14570e7e39ec693b0da576f7a93f7c1bd01c0e69d5fd9c3e</vt:lpwstr>
  </property>
</Properties>
</file>